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5F6D53">
        <w:t>February 7,</w:t>
      </w:r>
      <w:r w:rsidR="00B206CE">
        <w:t xml:space="preserve"> 2021 hymns</w:t>
      </w:r>
    </w:p>
    <w:p w:rsidR="001A7DCB" w:rsidRDefault="001A7DCB"/>
    <w:p w:rsidR="001A7DCB" w:rsidRDefault="001A7DCB"/>
    <w:p w:rsidR="003D5181" w:rsidRDefault="001A7DCB" w:rsidP="003D5181">
      <w:r>
        <w:t xml:space="preserve">Opening Hymn </w:t>
      </w:r>
      <w:r w:rsidR="0073370E">
        <w:t>4</w:t>
      </w:r>
      <w:r w:rsidR="003D5181">
        <w:t>23</w:t>
      </w:r>
      <w:r>
        <w:t xml:space="preserve">   </w:t>
      </w:r>
      <w:r w:rsidR="003D5181">
        <w:t>Immortal, invisible, God only wise</w:t>
      </w:r>
    </w:p>
    <w:p w:rsidR="003D5181" w:rsidRDefault="003D5181" w:rsidP="003D5181"/>
    <w:p w:rsidR="003D5181" w:rsidRDefault="003D5181" w:rsidP="003D5181">
      <w:r>
        <w:t>1</w:t>
      </w:r>
      <w:r w:rsidR="005F6D53">
        <w:t xml:space="preserve">    </w:t>
      </w:r>
      <w:r>
        <w:t>Immortal, invisible, God only wise,</w:t>
      </w:r>
    </w:p>
    <w:p w:rsidR="003D5181" w:rsidRDefault="003D5181" w:rsidP="003D5181">
      <w:r>
        <w:t>in light inaccessible hid from our eyes,</w:t>
      </w:r>
    </w:p>
    <w:p w:rsidR="003D5181" w:rsidRDefault="003D5181" w:rsidP="003D5181">
      <w:r>
        <w:t>most blessed, most glorious, the Ancient of Days,</w:t>
      </w:r>
    </w:p>
    <w:p w:rsidR="003D5181" w:rsidRDefault="003D5181" w:rsidP="003D5181">
      <w:r>
        <w:t>almighty, victorious, thy great Name we praise.</w:t>
      </w:r>
    </w:p>
    <w:p w:rsidR="003D5181" w:rsidRDefault="003D5181" w:rsidP="003D5181"/>
    <w:p w:rsidR="003D5181" w:rsidRDefault="003D5181" w:rsidP="003D5181">
      <w:r>
        <w:t>2</w:t>
      </w:r>
      <w:r w:rsidR="005F6D53">
        <w:t xml:space="preserve">    </w:t>
      </w:r>
      <w:proofErr w:type="spellStart"/>
      <w:r>
        <w:t>Unresting</w:t>
      </w:r>
      <w:proofErr w:type="spellEnd"/>
      <w:r>
        <w:t xml:space="preserve">, </w:t>
      </w:r>
      <w:proofErr w:type="spellStart"/>
      <w:r>
        <w:t>unhasting</w:t>
      </w:r>
      <w:proofErr w:type="spellEnd"/>
      <w:r>
        <w:t>, and silent as light,</w:t>
      </w:r>
    </w:p>
    <w:p w:rsidR="003D5181" w:rsidRDefault="003D5181" w:rsidP="003D5181">
      <w:r>
        <w:t xml:space="preserve">nor wanting, nor wasting, thou </w:t>
      </w:r>
      <w:proofErr w:type="spellStart"/>
      <w:r>
        <w:t>rulest</w:t>
      </w:r>
      <w:proofErr w:type="spellEnd"/>
      <w:r>
        <w:t xml:space="preserve"> in might;</w:t>
      </w:r>
    </w:p>
    <w:p w:rsidR="003D5181" w:rsidRDefault="003D5181" w:rsidP="003D5181">
      <w:r>
        <w:t>thy justice like mountains high soaring above</w:t>
      </w:r>
    </w:p>
    <w:p w:rsidR="003D5181" w:rsidRDefault="003D5181" w:rsidP="003D5181">
      <w:r>
        <w:t>thy clouds, which are fountains of goodness and love.</w:t>
      </w:r>
    </w:p>
    <w:p w:rsidR="003D5181" w:rsidRDefault="003D5181" w:rsidP="003D5181"/>
    <w:p w:rsidR="003D5181" w:rsidRDefault="003D5181" w:rsidP="003D5181">
      <w:r>
        <w:t>3</w:t>
      </w:r>
      <w:r w:rsidR="005F6D53">
        <w:t xml:space="preserve">    </w:t>
      </w:r>
      <w:r>
        <w:t xml:space="preserve">To all life thou </w:t>
      </w:r>
      <w:proofErr w:type="spellStart"/>
      <w:r>
        <w:t>givest</w:t>
      </w:r>
      <w:proofErr w:type="spellEnd"/>
      <w:r>
        <w:t>, to both great and small;</w:t>
      </w:r>
    </w:p>
    <w:p w:rsidR="003D5181" w:rsidRDefault="003D5181" w:rsidP="003D5181">
      <w:r>
        <w:t xml:space="preserve">in all life thou </w:t>
      </w:r>
      <w:proofErr w:type="spellStart"/>
      <w:r>
        <w:t>livest</w:t>
      </w:r>
      <w:proofErr w:type="spellEnd"/>
      <w:r>
        <w:t>, the true life of all;</w:t>
      </w:r>
    </w:p>
    <w:p w:rsidR="003D5181" w:rsidRDefault="003D5181" w:rsidP="003D5181">
      <w:r>
        <w:t>we blossom and flourish, like leaves on the tree,</w:t>
      </w:r>
    </w:p>
    <w:p w:rsidR="003D5181" w:rsidRDefault="003D5181" w:rsidP="003D5181">
      <w:r>
        <w:t xml:space="preserve">then wither and perish; but </w:t>
      </w:r>
      <w:proofErr w:type="spellStart"/>
      <w:r>
        <w:t>nought</w:t>
      </w:r>
      <w:proofErr w:type="spellEnd"/>
      <w:r>
        <w:t xml:space="preserve"> </w:t>
      </w:r>
      <w:proofErr w:type="spellStart"/>
      <w:r>
        <w:t>changeth</w:t>
      </w:r>
      <w:proofErr w:type="spellEnd"/>
      <w:r>
        <w:t xml:space="preserve"> thee.</w:t>
      </w:r>
    </w:p>
    <w:p w:rsidR="003D5181" w:rsidRDefault="003D5181" w:rsidP="003D5181"/>
    <w:p w:rsidR="003D5181" w:rsidRDefault="003D5181" w:rsidP="003D5181">
      <w:r>
        <w:t>4</w:t>
      </w:r>
      <w:r w:rsidR="005F6D53">
        <w:t xml:space="preserve">    </w:t>
      </w:r>
      <w:r>
        <w:t xml:space="preserve">Thou </w:t>
      </w:r>
      <w:proofErr w:type="spellStart"/>
      <w:r>
        <w:t>reignest</w:t>
      </w:r>
      <w:proofErr w:type="spellEnd"/>
      <w:r>
        <w:t xml:space="preserve"> in glory, thou </w:t>
      </w:r>
      <w:proofErr w:type="spellStart"/>
      <w:r>
        <w:t>rulest</w:t>
      </w:r>
      <w:proofErr w:type="spellEnd"/>
      <w:r>
        <w:t xml:space="preserve"> in light,</w:t>
      </w:r>
    </w:p>
    <w:p w:rsidR="003D5181" w:rsidRDefault="003D5181" w:rsidP="003D5181">
      <w:r>
        <w:t>thine angels adore thee, all veiling their sight;</w:t>
      </w:r>
    </w:p>
    <w:p w:rsidR="003D5181" w:rsidRDefault="003D5181" w:rsidP="003D5181">
      <w:r>
        <w:t>all laud we would render: O help us to see</w:t>
      </w:r>
    </w:p>
    <w:p w:rsidR="003D5181" w:rsidRDefault="003D5181" w:rsidP="003D5181">
      <w:r>
        <w:t xml:space="preserve">’tis only the splendor of light </w:t>
      </w:r>
      <w:proofErr w:type="spellStart"/>
      <w:r>
        <w:t>hideth</w:t>
      </w:r>
      <w:proofErr w:type="spellEnd"/>
      <w:r>
        <w:t xml:space="preserve"> thee.</w:t>
      </w:r>
    </w:p>
    <w:p w:rsidR="003D5181" w:rsidRDefault="003D5181" w:rsidP="003D5181"/>
    <w:p w:rsidR="003D5181" w:rsidRPr="005F6D53" w:rsidRDefault="003D5181" w:rsidP="003D5181">
      <w:pPr>
        <w:rPr>
          <w:i/>
        </w:rPr>
      </w:pPr>
      <w:r w:rsidRPr="005F6D53">
        <w:rPr>
          <w:i/>
        </w:rPr>
        <w:t>Words: Walter Chalmers Smith (1824-1908), alt.</w:t>
      </w:r>
    </w:p>
    <w:p w:rsidR="003D5181" w:rsidRPr="005F6D53" w:rsidRDefault="003D5181" w:rsidP="003D5181">
      <w:pPr>
        <w:rPr>
          <w:i/>
        </w:rPr>
      </w:pPr>
      <w:r w:rsidRPr="005F6D53">
        <w:rPr>
          <w:i/>
        </w:rPr>
        <w:t xml:space="preserve">Music: St. </w:t>
      </w:r>
      <w:proofErr w:type="spellStart"/>
      <w:r w:rsidRPr="005F6D53">
        <w:rPr>
          <w:i/>
        </w:rPr>
        <w:t>Denio</w:t>
      </w:r>
      <w:proofErr w:type="spellEnd"/>
      <w:r w:rsidRPr="005F6D53">
        <w:rPr>
          <w:i/>
        </w:rPr>
        <w:t xml:space="preserve">, Welsh hymn, from </w:t>
      </w:r>
      <w:proofErr w:type="spellStart"/>
      <w:r w:rsidRPr="005F6D53">
        <w:rPr>
          <w:i/>
        </w:rPr>
        <w:t>Caniadau</w:t>
      </w:r>
      <w:proofErr w:type="spellEnd"/>
      <w:r w:rsidRPr="005F6D53">
        <w:rPr>
          <w:i/>
        </w:rPr>
        <w:t xml:space="preserve"> y </w:t>
      </w:r>
      <w:proofErr w:type="spellStart"/>
      <w:r w:rsidRPr="005F6D53">
        <w:rPr>
          <w:i/>
        </w:rPr>
        <w:t>Cyssegr</w:t>
      </w:r>
      <w:proofErr w:type="spellEnd"/>
      <w:r w:rsidRPr="005F6D53">
        <w:rPr>
          <w:i/>
        </w:rPr>
        <w:t>, 1839; adapt. John Roberts (1822-1877); harm. The English Hymnal, 1906, alt.</w:t>
      </w:r>
    </w:p>
    <w:p w:rsidR="00176074" w:rsidRPr="005F6D53" w:rsidRDefault="003D5181" w:rsidP="003D5181">
      <w:pPr>
        <w:rPr>
          <w:i/>
        </w:rPr>
      </w:pPr>
      <w:r w:rsidRPr="005F6D53">
        <w:rPr>
          <w:i/>
        </w:rPr>
        <w:t>Meter: 11 11. 11 11</w:t>
      </w:r>
    </w:p>
    <w:p w:rsidR="00176074" w:rsidRDefault="00176074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73370E" w:rsidRDefault="0073370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73370E" w:rsidRDefault="00176074" w:rsidP="0073370E">
      <w:r>
        <w:lastRenderedPageBreak/>
        <w:t>Gospel (Sequence) Hymn</w:t>
      </w:r>
      <w:r w:rsidR="00B206CE">
        <w:t xml:space="preserve"> </w:t>
      </w:r>
      <w:r w:rsidR="00B30514">
        <w:t>529</w:t>
      </w:r>
      <w:r w:rsidR="00B206CE">
        <w:t xml:space="preserve">    </w:t>
      </w:r>
      <w:r w:rsidR="00B30514">
        <w:t>In Christ there is no East or West</w:t>
      </w:r>
    </w:p>
    <w:p w:rsidR="0073370E" w:rsidRDefault="0073370E" w:rsidP="0073370E"/>
    <w:p w:rsidR="00504C7F" w:rsidRDefault="00B30514" w:rsidP="00B30514">
      <w:r>
        <w:t>1    In Christ there is no East or West,</w:t>
      </w:r>
    </w:p>
    <w:p w:rsidR="00B30514" w:rsidRDefault="00B30514" w:rsidP="00B30514">
      <w:r>
        <w:t>in him no South or North,</w:t>
      </w:r>
    </w:p>
    <w:p w:rsidR="00B30514" w:rsidRDefault="00B30514" w:rsidP="00B30514">
      <w:r>
        <w:t>but one great fellowship of love</w:t>
      </w:r>
    </w:p>
    <w:p w:rsidR="00B30514" w:rsidRDefault="00B30514" w:rsidP="00B30514">
      <w:r>
        <w:t>throughout the whole wide earth.</w:t>
      </w:r>
    </w:p>
    <w:p w:rsidR="00B30514" w:rsidRDefault="00B30514" w:rsidP="00B30514"/>
    <w:p w:rsidR="00B30514" w:rsidRDefault="00B30514" w:rsidP="00B30514">
      <w:r>
        <w:t>2    Join hand, disciples of the faith,</w:t>
      </w:r>
    </w:p>
    <w:p w:rsidR="00B30514" w:rsidRDefault="00B30514" w:rsidP="00B30514">
      <w:r>
        <w:t xml:space="preserve">what </w:t>
      </w:r>
      <w:proofErr w:type="spellStart"/>
      <w:r>
        <w:t>e’er</w:t>
      </w:r>
      <w:proofErr w:type="spellEnd"/>
      <w:r>
        <w:t xml:space="preserve"> your race may be!</w:t>
      </w:r>
    </w:p>
    <w:p w:rsidR="00B30514" w:rsidRDefault="00B30514" w:rsidP="00B30514">
      <w:r>
        <w:t xml:space="preserve">Who serves my Father as his </w:t>
      </w:r>
      <w:proofErr w:type="gramStart"/>
      <w:r>
        <w:t>child</w:t>
      </w:r>
      <w:proofErr w:type="gramEnd"/>
    </w:p>
    <w:p w:rsidR="00B30514" w:rsidRDefault="00B30514" w:rsidP="00B30514">
      <w:r>
        <w:t xml:space="preserve">is surely kin to </w:t>
      </w:r>
      <w:proofErr w:type="gramStart"/>
      <w:r>
        <w:t>me.</w:t>
      </w:r>
      <w:proofErr w:type="gramEnd"/>
    </w:p>
    <w:p w:rsidR="00B30514" w:rsidRDefault="00B30514" w:rsidP="00B30514"/>
    <w:p w:rsidR="00B30514" w:rsidRDefault="00B30514" w:rsidP="00B30514">
      <w:r>
        <w:t>3    In Christ now meet both East and West,</w:t>
      </w:r>
    </w:p>
    <w:p w:rsidR="00B30514" w:rsidRDefault="00B30514" w:rsidP="00B30514">
      <w:r>
        <w:t xml:space="preserve">in him meet South and North, </w:t>
      </w:r>
    </w:p>
    <w:p w:rsidR="00B30514" w:rsidRDefault="00B30514" w:rsidP="00B30514">
      <w:r>
        <w:t>all Christly souls are one in him,</w:t>
      </w:r>
    </w:p>
    <w:p w:rsidR="00B30514" w:rsidRDefault="00B30514" w:rsidP="00B30514">
      <w:r>
        <w:t>throughout the whole wide earth.</w:t>
      </w:r>
    </w:p>
    <w:p w:rsidR="00B30514" w:rsidRDefault="00B30514" w:rsidP="00B30514"/>
    <w:p w:rsidR="00B30514" w:rsidRDefault="00B30514" w:rsidP="00B30514">
      <w:pPr>
        <w:rPr>
          <w:i/>
        </w:rPr>
      </w:pPr>
      <w:r>
        <w:rPr>
          <w:i/>
        </w:rPr>
        <w:t xml:space="preserve">Words: John </w:t>
      </w:r>
      <w:proofErr w:type="spellStart"/>
      <w:r>
        <w:rPr>
          <w:i/>
        </w:rPr>
        <w:t>Oxenham</w:t>
      </w:r>
      <w:proofErr w:type="spellEnd"/>
      <w:r>
        <w:rPr>
          <w:i/>
        </w:rPr>
        <w:t xml:space="preserve"> (1852-1941), alt.</w:t>
      </w:r>
    </w:p>
    <w:p w:rsidR="00B30514" w:rsidRDefault="00B30514" w:rsidP="00B30514">
      <w:pPr>
        <w:rPr>
          <w:i/>
        </w:rPr>
      </w:pPr>
      <w:r>
        <w:rPr>
          <w:i/>
        </w:rPr>
        <w:t>Music: McKee, Afro-American spiritual; adapt. and harm. Harry T. Burleigh (1866-1949)</w:t>
      </w:r>
    </w:p>
    <w:p w:rsidR="00AA4527" w:rsidRPr="00B30514" w:rsidRDefault="00AA4527" w:rsidP="00B30514">
      <w:pPr>
        <w:rPr>
          <w:i/>
        </w:rPr>
      </w:pPr>
      <w:r>
        <w:rPr>
          <w:i/>
        </w:rPr>
        <w:t>Meter: CM</w:t>
      </w:r>
    </w:p>
    <w:p w:rsidR="00E31F25" w:rsidRDefault="00E31F25" w:rsidP="00E31F25"/>
    <w:p w:rsidR="00E31F25" w:rsidRDefault="00E31F25" w:rsidP="00E31F25"/>
    <w:p w:rsidR="00E31F25" w:rsidRDefault="00E31F25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AA4527" w:rsidRDefault="00AA4527" w:rsidP="00E31F25"/>
    <w:p w:rsidR="00612A62" w:rsidRDefault="00612A62" w:rsidP="00AA4527"/>
    <w:p w:rsidR="00AA4527" w:rsidRDefault="00176074" w:rsidP="00AA4527">
      <w:bookmarkStart w:id="0" w:name="_GoBack"/>
      <w:bookmarkEnd w:id="0"/>
      <w:r>
        <w:lastRenderedPageBreak/>
        <w:t xml:space="preserve">Closing Hymn </w:t>
      </w:r>
      <w:r w:rsidR="00B30514">
        <w:t>411</w:t>
      </w:r>
      <w:r>
        <w:t xml:space="preserve">  </w:t>
      </w:r>
      <w:r w:rsidR="00E31F25">
        <w:t xml:space="preserve"> </w:t>
      </w:r>
      <w:r>
        <w:t xml:space="preserve"> </w:t>
      </w:r>
      <w:r w:rsidR="00AA4527">
        <w:t>O bless the Lord, my soul</w:t>
      </w:r>
    </w:p>
    <w:p w:rsidR="00AA4527" w:rsidRDefault="00AA4527" w:rsidP="00AA4527"/>
    <w:p w:rsidR="00AA4527" w:rsidRDefault="00AA4527" w:rsidP="00AA4527">
      <w:r>
        <w:t>1</w:t>
      </w:r>
      <w:r>
        <w:t xml:space="preserve">    </w:t>
      </w:r>
      <w:r>
        <w:t>O bless the Lord, my soul!</w:t>
      </w:r>
    </w:p>
    <w:p w:rsidR="00AA4527" w:rsidRDefault="00AA4527" w:rsidP="00AA4527">
      <w:r>
        <w:t>His grace to thee proclaim!</w:t>
      </w:r>
    </w:p>
    <w:p w:rsidR="00AA4527" w:rsidRDefault="00AA4527" w:rsidP="00AA4527">
      <w:r>
        <w:t>And all that is within me join</w:t>
      </w:r>
    </w:p>
    <w:p w:rsidR="00AA4527" w:rsidRDefault="00AA4527" w:rsidP="00AA4527">
      <w:r>
        <w:t>to bless his holy Name!</w:t>
      </w:r>
    </w:p>
    <w:p w:rsidR="00AA4527" w:rsidRDefault="00AA4527" w:rsidP="00AA4527"/>
    <w:p w:rsidR="00AA4527" w:rsidRDefault="00AA4527" w:rsidP="00AA4527">
      <w:r>
        <w:t>2</w:t>
      </w:r>
      <w:r>
        <w:t xml:space="preserve">    </w:t>
      </w:r>
      <w:r>
        <w:t>O bless the Lord, my soul!</w:t>
      </w:r>
    </w:p>
    <w:p w:rsidR="00AA4527" w:rsidRDefault="00AA4527" w:rsidP="00AA4527">
      <w:r>
        <w:t>His mercies bear in mind!</w:t>
      </w:r>
    </w:p>
    <w:p w:rsidR="00AA4527" w:rsidRDefault="00AA4527" w:rsidP="00AA4527">
      <w:r>
        <w:t>Forget not all his benefits!</w:t>
      </w:r>
    </w:p>
    <w:p w:rsidR="00AA4527" w:rsidRDefault="00AA4527" w:rsidP="00AA4527">
      <w:r>
        <w:t>The Lord to thee is kind.</w:t>
      </w:r>
    </w:p>
    <w:p w:rsidR="00AA4527" w:rsidRDefault="00AA4527" w:rsidP="00AA4527"/>
    <w:p w:rsidR="00AA4527" w:rsidRDefault="00AA4527" w:rsidP="00AA4527">
      <w:r>
        <w:t>3</w:t>
      </w:r>
      <w:r>
        <w:t xml:space="preserve">    </w:t>
      </w:r>
      <w:r>
        <w:t>He will not always chide;</w:t>
      </w:r>
    </w:p>
    <w:p w:rsidR="00AA4527" w:rsidRDefault="00AA4527" w:rsidP="00AA4527">
      <w:r>
        <w:t>he will with patience wait;</w:t>
      </w:r>
    </w:p>
    <w:p w:rsidR="00AA4527" w:rsidRDefault="00AA4527" w:rsidP="00AA4527">
      <w:r>
        <w:t>his wrath is ever slow to rise</w:t>
      </w:r>
    </w:p>
    <w:p w:rsidR="00AA4527" w:rsidRDefault="00AA4527" w:rsidP="00AA4527">
      <w:r>
        <w:t>and ready to abate.</w:t>
      </w:r>
    </w:p>
    <w:p w:rsidR="00AA4527" w:rsidRDefault="00AA4527" w:rsidP="00AA4527"/>
    <w:p w:rsidR="00AA4527" w:rsidRDefault="00AA4527" w:rsidP="00AA4527">
      <w:r>
        <w:t>4</w:t>
      </w:r>
      <w:r>
        <w:t xml:space="preserve">    </w:t>
      </w:r>
      <w:r>
        <w:t>He pardons all thy sins,</w:t>
      </w:r>
    </w:p>
    <w:p w:rsidR="00AA4527" w:rsidRDefault="00AA4527" w:rsidP="00AA4527">
      <w:r>
        <w:t>prolongs thy feeble breath;</w:t>
      </w:r>
    </w:p>
    <w:p w:rsidR="00AA4527" w:rsidRDefault="00AA4527" w:rsidP="00AA4527">
      <w:r>
        <w:t xml:space="preserve">he </w:t>
      </w:r>
      <w:proofErr w:type="spellStart"/>
      <w:r>
        <w:t>healeth</w:t>
      </w:r>
      <w:proofErr w:type="spellEnd"/>
      <w:r>
        <w:t xml:space="preserve"> thine infirmities</w:t>
      </w:r>
    </w:p>
    <w:p w:rsidR="00AA4527" w:rsidRDefault="00AA4527" w:rsidP="00AA4527">
      <w:r>
        <w:t>and ransoms thee from death.</w:t>
      </w:r>
    </w:p>
    <w:p w:rsidR="00AA4527" w:rsidRDefault="00AA4527" w:rsidP="00AA4527"/>
    <w:p w:rsidR="00AA4527" w:rsidRDefault="00AA4527" w:rsidP="00AA4527">
      <w:r>
        <w:t>5</w:t>
      </w:r>
      <w:r>
        <w:t xml:space="preserve">    </w:t>
      </w:r>
      <w:r>
        <w:t>He clothes thee with his love,</w:t>
      </w:r>
    </w:p>
    <w:p w:rsidR="00AA4527" w:rsidRDefault="00AA4527" w:rsidP="00AA4527">
      <w:r>
        <w:t>upholds thee with his truth;</w:t>
      </w:r>
    </w:p>
    <w:p w:rsidR="00AA4527" w:rsidRDefault="00AA4527" w:rsidP="00AA4527">
      <w:r>
        <w:t>and like the eagle he renews</w:t>
      </w:r>
    </w:p>
    <w:p w:rsidR="00AA4527" w:rsidRDefault="00AA4527" w:rsidP="00AA4527">
      <w:r>
        <w:t>the vigor of thy youth.</w:t>
      </w:r>
    </w:p>
    <w:p w:rsidR="00AA4527" w:rsidRDefault="00AA4527" w:rsidP="00AA4527"/>
    <w:p w:rsidR="00AA4527" w:rsidRDefault="00AA4527" w:rsidP="00AA4527">
      <w:r>
        <w:t>6</w:t>
      </w:r>
      <w:r>
        <w:t xml:space="preserve">    </w:t>
      </w:r>
      <w:r>
        <w:t>Then bless his holy Name,</w:t>
      </w:r>
    </w:p>
    <w:p w:rsidR="00AA4527" w:rsidRDefault="00AA4527" w:rsidP="00AA4527">
      <w:r>
        <w:t>whose grace hath made thee whole,</w:t>
      </w:r>
    </w:p>
    <w:p w:rsidR="00AA4527" w:rsidRDefault="00AA4527" w:rsidP="00AA4527">
      <w:r>
        <w:t>whose loving-kindness crowns thy days:</w:t>
      </w:r>
    </w:p>
    <w:p w:rsidR="00AA4527" w:rsidRDefault="00AA4527" w:rsidP="00AA4527">
      <w:r>
        <w:t>O bless the Lord, my soul!</w:t>
      </w:r>
    </w:p>
    <w:p w:rsidR="00AA4527" w:rsidRDefault="00AA4527" w:rsidP="00AA4527"/>
    <w:p w:rsidR="00AA4527" w:rsidRPr="00AA4527" w:rsidRDefault="00AA4527" w:rsidP="00AA4527">
      <w:pPr>
        <w:rPr>
          <w:i/>
        </w:rPr>
      </w:pPr>
      <w:r w:rsidRPr="00AA4527">
        <w:rPr>
          <w:i/>
        </w:rPr>
        <w:t>Words: James Montgomery (1771-1854); para. of Psalm 103</w:t>
      </w:r>
    </w:p>
    <w:p w:rsidR="00AA4527" w:rsidRPr="00AA4527" w:rsidRDefault="00AA4527" w:rsidP="00AA4527">
      <w:pPr>
        <w:rPr>
          <w:i/>
        </w:rPr>
      </w:pPr>
      <w:r w:rsidRPr="00AA4527">
        <w:rPr>
          <w:i/>
        </w:rPr>
        <w:t>Music: St. Thomas (Williams), melody Aaron Williams (1731-1776); harm. Lowell Mason (1792-1872)</w:t>
      </w:r>
    </w:p>
    <w:p w:rsidR="00E31F25" w:rsidRPr="00AA4527" w:rsidRDefault="00AA4527" w:rsidP="00AA4527">
      <w:pPr>
        <w:rPr>
          <w:i/>
        </w:rPr>
      </w:pPr>
      <w:r w:rsidRPr="00AA4527">
        <w:rPr>
          <w:i/>
        </w:rPr>
        <w:t>Meter: SM</w:t>
      </w:r>
    </w:p>
    <w:p w:rsidR="00E31F25" w:rsidRDefault="00E31F25" w:rsidP="00B206CE"/>
    <w:p w:rsidR="00E31F25" w:rsidRDefault="00E31F25" w:rsidP="00B206CE"/>
    <w:p w:rsidR="00E31F25" w:rsidRDefault="00E31F25" w:rsidP="00B206CE"/>
    <w:p w:rsidR="00176074" w:rsidRDefault="00176074" w:rsidP="001A7DCB"/>
    <w:p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rQUABT7u+SwAAAA="/>
  </w:docVars>
  <w:rsids>
    <w:rsidRoot w:val="001A7DCB"/>
    <w:rsid w:val="00027BEC"/>
    <w:rsid w:val="00176074"/>
    <w:rsid w:val="001A7DCB"/>
    <w:rsid w:val="003D5181"/>
    <w:rsid w:val="00504C7F"/>
    <w:rsid w:val="005F6D53"/>
    <w:rsid w:val="006101D1"/>
    <w:rsid w:val="00612422"/>
    <w:rsid w:val="00612A62"/>
    <w:rsid w:val="00715994"/>
    <w:rsid w:val="0073370E"/>
    <w:rsid w:val="008724A2"/>
    <w:rsid w:val="00AA4527"/>
    <w:rsid w:val="00AD27CB"/>
    <w:rsid w:val="00B206CE"/>
    <w:rsid w:val="00B30514"/>
    <w:rsid w:val="00E3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91876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5</cp:revision>
  <dcterms:created xsi:type="dcterms:W3CDTF">2021-02-01T15:03:00Z</dcterms:created>
  <dcterms:modified xsi:type="dcterms:W3CDTF">2021-02-01T15:12:00Z</dcterms:modified>
</cp:coreProperties>
</file>